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fea21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ae11037-6415-4d27-a361-e88887508b8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20:12:24Z</dcterms:created>
  <dcterms:modified xsi:type="dcterms:W3CDTF">2023-06-24T2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